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D4CEA1" w14:textId="77777777" w:rsidR="005D3B40" w:rsidRDefault="00D03777">
      <w:pPr>
        <w:pStyle w:val="Title"/>
      </w:pPr>
      <w:r>
        <w:t>Real Analysis Qualifying Examination — January 2011</w:t>
      </w:r>
    </w:p>
    <w:p w14:paraId="1492FA12" w14:textId="77777777" w:rsidR="005D3B40" w:rsidRDefault="00D03777">
      <w:pPr>
        <w:pStyle w:val="BodyText"/>
      </w:pPr>
      <w:bookmarkStart w:id="0" w:name="real-analysis-qualifying-examination"/>
      <w:bookmarkStart w:id="1" w:name="main-content"/>
      <w:r>
        <w:t>There are five problems, each worth 20 points. Give complete justification for all assertions by either citing known theorems or giving arguments from first principles.</w:t>
      </w:r>
    </w:p>
    <w:p w14:paraId="6590389D" w14:textId="77777777" w:rsidR="005D3B40" w:rsidRDefault="00D03777">
      <w:pPr>
        <w:pStyle w:val="BodyText"/>
      </w:pPr>
      <w:r>
        <w:t xml:space="preserve">Notation: In Questions 3 and 4 below </w:t>
      </w:r>
      <m:oMath>
        <m:r>
          <w:rPr>
            <w:rFonts w:ascii="Cambria Math" w:hAnsi="Cambria Math"/>
          </w:rPr>
          <m:t>m</m:t>
        </m:r>
      </m:oMath>
      <w:r>
        <w:t xml:space="preserve"> stands for Lebesgue measure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.</w:t>
      </w:r>
    </w:p>
    <w:p w14:paraId="68D8C217" w14:textId="77777777" w:rsidR="005D3B40" w:rsidRDefault="00D03777">
      <w:pPr>
        <w:pStyle w:val="Heading2"/>
      </w:pPr>
      <w:bookmarkStart w:id="2" w:name="problems"/>
      <w:r>
        <w:t>Problems</w:t>
      </w:r>
    </w:p>
    <w:p w14:paraId="5E9ACB23" w14:textId="77777777" w:rsidR="005D3B40" w:rsidRDefault="005D3B40">
      <w:pPr>
        <w:pStyle w:val="Compact"/>
        <w:numPr>
          <w:ilvl w:val="0"/>
          <w:numId w:val="2"/>
        </w:numPr>
      </w:pPr>
    </w:p>
    <w:p w14:paraId="736FF54C" w14:textId="77777777" w:rsidR="005D3B40" w:rsidRDefault="00D03777">
      <w:pPr>
        <w:pStyle w:val="Compact"/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⊆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. Give a precise definition of what it means for a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A</m:t>
        </m:r>
        <m:r>
          <m:rPr>
            <m:scr m:val="double-struck"/>
            <m:sty m:val="p"/>
          </m:rPr>
          <w:rPr>
            <w:rFonts w:ascii="Cambria Math" w:hAnsi="Cambria Math"/>
          </w:rPr>
          <m:t>→R</m:t>
        </m:r>
      </m:oMath>
      <w:r>
        <w:t xml:space="preserve"> to be uniformly continuous on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292260EB" w14:textId="77777777" w:rsidR="005D3B40" w:rsidRDefault="00D03777">
      <w:pPr>
        <w:pStyle w:val="Compact"/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K</m:t>
        </m:r>
      </m:oMath>
      <w:r>
        <w:t xml:space="preserve"> be a compact subset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. Prove that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K</m:t>
        </m:r>
        <m:r>
          <m:rPr>
            <m:scr m:val="double-struck"/>
            <m:sty m:val="p"/>
          </m:rPr>
          <w:rPr>
            <w:rFonts w:ascii="Cambria Math" w:hAnsi="Cambria Math"/>
          </w:rPr>
          <m:t>→R</m:t>
        </m:r>
      </m:oMath>
      <w:r>
        <w:t xml:space="preserve"> is continuous on </w:t>
      </w:r>
      <m:oMath>
        <m:r>
          <w:rPr>
            <w:rFonts w:ascii="Cambria Math" w:hAnsi="Cambria Math"/>
          </w:rPr>
          <m:t>K</m:t>
        </m:r>
      </m:oMath>
      <w:r>
        <w:t xml:space="preserve">, then </w:t>
      </w:r>
      <m:oMath>
        <m:r>
          <w:rPr>
            <w:rFonts w:ascii="Cambria Math" w:hAnsi="Cambria Math"/>
          </w:rPr>
          <m:t>f</m:t>
        </m:r>
      </m:oMath>
      <w:r>
        <w:t xml:space="preserve"> is uniformly continuous on </w:t>
      </w:r>
      <m:oMath>
        <m:r>
          <w:rPr>
            <w:rFonts w:ascii="Cambria Math" w:hAnsi="Cambria Math"/>
          </w:rPr>
          <m:t>K</m:t>
        </m:r>
      </m:oMath>
      <w:r>
        <w:t>.</w:t>
      </w:r>
    </w:p>
    <w:p w14:paraId="26ECD809" w14:textId="77777777" w:rsidR="005D3B40" w:rsidRDefault="00D03777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</m:oMath>
      <w:r>
        <w:t xml:space="preserve"> be a </w:t>
      </w:r>
      <w:proofErr w:type="gramStart"/>
      <w:r>
        <w:t>bounded</w:t>
      </w:r>
      <w:proofErr w:type="gramEnd"/>
      <w:r>
        <w:t xml:space="preserve"> sequence of complex numbers. Prove the equivalence of the following two statements:</w:t>
      </w:r>
    </w:p>
    <w:p w14:paraId="6728A1BE" w14:textId="77777777" w:rsidR="005D3B40" w:rsidRDefault="00000000">
      <w:pPr>
        <w:pStyle w:val="Compact"/>
        <w:numPr>
          <w:ilvl w:val="1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1CD1D303" w14:textId="77777777" w:rsidR="005D3B40" w:rsidRDefault="00D03777">
      <w:pPr>
        <w:pStyle w:val="Compact"/>
        <w:numPr>
          <w:ilvl w:val="1"/>
          <w:numId w:val="4"/>
        </w:numPr>
      </w:pPr>
      <w:r>
        <w:t xml:space="preserve">For every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: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|≥</m:t>
                </m:r>
                <m:r>
                  <w:rPr>
                    <w:rFonts w:ascii="Cambria Math" w:hAnsi="Cambria Math"/>
                  </w:rPr>
                  <m:t>ε</m:t>
                </m:r>
              </m:e>
            </m:d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3898DD87" w14:textId="77777777" w:rsidR="005D3B40" w:rsidRDefault="00D03777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Lebesgue integrable function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. Prove that for every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there exists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such that</w:t>
      </w:r>
    </w:p>
    <w:p w14:paraId="5B7749CD" w14:textId="77777777" w:rsidR="005D3B40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E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|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&lt;</m:t>
          </m:r>
          <m:r>
            <w:rPr>
              <w:rFonts w:ascii="Cambria Math" w:hAnsi="Cambria Math"/>
            </w:rPr>
            <m:t>ε</m:t>
          </m:r>
        </m:oMath>
      </m:oMathPara>
    </w:p>
    <w:p w14:paraId="0A571B70" w14:textId="77777777" w:rsidR="005D3B40" w:rsidRDefault="00D03777">
      <w:pPr>
        <w:pStyle w:val="Compact"/>
        <w:numPr>
          <w:ilvl w:val="0"/>
          <w:numId w:val="1"/>
        </w:numPr>
      </w:pPr>
      <w:r>
        <w:t xml:space="preserve">whenever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&lt;</m:t>
        </m:r>
        <m:r>
          <w:rPr>
            <w:rFonts w:ascii="Cambria Math" w:hAnsi="Cambria Math"/>
          </w:rPr>
          <m:t>δ</m:t>
        </m:r>
      </m:oMath>
      <w:r>
        <w:t>.</w:t>
      </w:r>
    </w:p>
    <w:p w14:paraId="4AC4429F" w14:textId="77777777" w:rsidR="005D3B40" w:rsidRDefault="00D03777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cr m:val="double-struck"/>
            <m:sty m:val="p"/>
          </m:rPr>
          <w:rPr>
            <w:rFonts w:ascii="Cambria Math" w:hAnsi="Cambria Math"/>
          </w:rPr>
          <m:t>⊆R</m:t>
        </m:r>
      </m:oMath>
      <w:r>
        <w:t xml:space="preserve"> be bounded measurable sets with positive Lebesgue measure. For each </w:t>
      </w:r>
      <m:oMath>
        <m:r>
          <w:rPr>
            <w:rFonts w:ascii="Cambria Math" w:hAnsi="Cambria Math"/>
          </w:rPr>
          <m:t>t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 xml:space="preserve"> define the function</w:t>
      </w:r>
    </w:p>
    <w:p w14:paraId="663CAAAC" w14:textId="77777777" w:rsidR="005D3B40" w:rsidRDefault="00D03777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m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∩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</m:oMath>
      </m:oMathPara>
    </w:p>
    <w:p w14:paraId="406C6B51" w14:textId="77777777" w:rsidR="005D3B40" w:rsidRDefault="00D03777">
      <w:pPr>
        <w:pStyle w:val="Compact"/>
        <w:numPr>
          <w:ilvl w:val="0"/>
          <w:numId w:val="1"/>
        </w:numPr>
      </w:pPr>
      <w:r>
        <w:t xml:space="preserve">where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1A5DCC4F" w14:textId="77777777" w:rsidR="005D3B40" w:rsidRDefault="00D03777">
      <w:pPr>
        <w:pStyle w:val="Compact"/>
        <w:numPr>
          <w:ilvl w:val="1"/>
          <w:numId w:val="5"/>
        </w:numPr>
      </w:pPr>
      <w:r>
        <w:t xml:space="preserve">Prove that </w:t>
      </w:r>
      <m:oMath>
        <m:r>
          <w:rPr>
            <w:rFonts w:ascii="Cambria Math" w:hAnsi="Cambria Math"/>
          </w:rPr>
          <m:t>g</m:t>
        </m:r>
      </m:oMath>
      <w:r>
        <w:t xml:space="preserve"> is a continuous function and</w:t>
      </w:r>
    </w:p>
    <w:p w14:paraId="1B73A9ED" w14:textId="77777777" w:rsidR="005D3B40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g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3F4A978E" w14:textId="77777777" w:rsidR="005D3B40" w:rsidRDefault="00D03777">
      <w:pPr>
        <w:pStyle w:val="Compact"/>
        <w:numPr>
          <w:ilvl w:val="1"/>
          <w:numId w:val="5"/>
        </w:numPr>
      </w:pPr>
      <w:r>
        <w:t xml:space="preserve">Conclude that the </w:t>
      </w:r>
      <w:proofErr w:type="spellStart"/>
      <w:r>
        <w:t>sumset</w:t>
      </w:r>
      <w:proofErr w:type="spellEnd"/>
    </w:p>
    <w:p w14:paraId="2BA4EDBE" w14:textId="77777777" w:rsidR="005D3B40" w:rsidRDefault="00D03777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{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r>
            <w:rPr>
              <w:rFonts w:ascii="Cambria Math" w:hAnsi="Cambria Math"/>
            </w:rPr>
            <m:t>A</m:t>
          </m:r>
          <m:r>
            <m:rPr>
              <m:nor/>
            </m:rPr>
            <m:t xml:space="preserve"> and 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71414C9D" w14:textId="77777777" w:rsidR="005D3B40" w:rsidRDefault="00D03777">
      <w:pPr>
        <w:pStyle w:val="Compact"/>
        <w:numPr>
          <w:ilvl w:val="1"/>
          <w:numId w:val="1"/>
        </w:numPr>
      </w:pPr>
      <w:r>
        <w:t xml:space="preserve">contains a non-empty open subset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.</w:t>
      </w:r>
    </w:p>
    <w:p w14:paraId="712524E2" w14:textId="77777777" w:rsidR="005D3B40" w:rsidRDefault="00D03777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&lt;∞</m:t>
        </m:r>
      </m:oMath>
      <w:r>
        <w:t>.</w:t>
      </w:r>
    </w:p>
    <w:p w14:paraId="3904EA10" w14:textId="77777777" w:rsidR="005D3B40" w:rsidRDefault="00D03777">
      <w:pPr>
        <w:pStyle w:val="Compact"/>
        <w:numPr>
          <w:ilvl w:val="1"/>
          <w:numId w:val="6"/>
        </w:numPr>
      </w:pPr>
      <w:r>
        <w:t>Which of the following statements (</w:t>
      </w:r>
      <w:proofErr w:type="spellStart"/>
      <w:r>
        <w:t>i</w:t>
      </w:r>
      <w:proofErr w:type="spellEnd"/>
      <w:r>
        <w:t xml:space="preserve">)-(iv) are true, and which are false? Justify all the negative answers by a counterexample and all positive answers with </w:t>
      </w:r>
      <w:proofErr w:type="gramStart"/>
      <w:r>
        <w:t>a proof</w:t>
      </w:r>
      <w:proofErr w:type="gramEnd"/>
      <w:r>
        <w:t>.</w:t>
      </w:r>
    </w:p>
    <w:p w14:paraId="0C943A50" w14:textId="77777777" w:rsidR="005D3B40" w:rsidRDefault="00000000">
      <w:pPr>
        <w:pStyle w:val="Compact"/>
        <w:numPr>
          <w:ilvl w:val="2"/>
          <w:numId w:val="7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⊆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q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</w:p>
    <w:p w14:paraId="2D8DC204" w14:textId="77777777" w:rsidR="005D3B40" w:rsidRDefault="00000000">
      <w:pPr>
        <w:pStyle w:val="Compact"/>
        <w:numPr>
          <w:ilvl w:val="2"/>
          <w:numId w:val="7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q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⊆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</w:p>
    <w:p w14:paraId="3258DAB6" w14:textId="77777777" w:rsidR="005D3B40" w:rsidRDefault="00000000">
      <w:pPr>
        <w:pStyle w:val="Compact"/>
        <w:numPr>
          <w:ilvl w:val="2"/>
          <w:numId w:val="7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⊆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q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</w:p>
    <w:p w14:paraId="15CB47FE" w14:textId="77777777" w:rsidR="005D3B40" w:rsidRDefault="00000000">
      <w:pPr>
        <w:pStyle w:val="Compact"/>
        <w:numPr>
          <w:ilvl w:val="2"/>
          <w:numId w:val="7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q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⊆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</w:p>
    <w:p w14:paraId="3295A6E1" w14:textId="77777777" w:rsidR="005D3B40" w:rsidRDefault="00D03777">
      <w:pPr>
        <w:numPr>
          <w:ilvl w:val="1"/>
          <w:numId w:val="6"/>
        </w:numPr>
      </w:pPr>
      <w:r>
        <w:t>Justify your answer to the following question:</w:t>
      </w:r>
    </w:p>
    <w:p w14:paraId="322FC3C8" w14:textId="77777777" w:rsidR="005D3B40" w:rsidRDefault="00D03777">
      <w:pPr>
        <w:numPr>
          <w:ilvl w:val="1"/>
          <w:numId w:val="1"/>
        </w:numPr>
      </w:pPr>
      <w:r>
        <w:t xml:space="preserve">For which values of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 xml:space="preserve"> is it true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∩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q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⊆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r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>?</w:t>
      </w:r>
      <w:bookmarkEnd w:id="0"/>
      <w:bookmarkEnd w:id="1"/>
      <w:bookmarkEnd w:id="2"/>
    </w:p>
    <w:sectPr w:rsidR="005D3B4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F0EF07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E836F9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04C8C95A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701"/>
    <w:multiLevelType w:val="multilevel"/>
    <w:tmpl w:val="3CE69C4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39807638">
    <w:abstractNumId w:val="0"/>
  </w:num>
  <w:num w:numId="2" w16cid:durableId="4726781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003811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232858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11327810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544654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372068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3B40"/>
    <w:rsid w:val="004815D8"/>
    <w:rsid w:val="005D3B40"/>
    <w:rsid w:val="0072724C"/>
    <w:rsid w:val="00B32B2D"/>
    <w:rsid w:val="00D03777"/>
    <w:rsid w:val="00FD0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CC0471"/>
  <w15:docId w15:val="{3CC82A9F-14BE-4012-8569-A2C7993E6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0</Words>
  <Characters>1378</Characters>
  <Application>Microsoft Office Word</Application>
  <DocSecurity>0</DocSecurity>
  <Lines>38</Lines>
  <Paragraphs>30</Paragraphs>
  <ScaleCrop>false</ScaleCrop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Qualifying Examination — January 2011</dc:title>
  <dc:creator>Paul Pollack</dc:creator>
  <cp:keywords/>
  <cp:lastModifiedBy>Paul Pollack</cp:lastModifiedBy>
  <cp:revision>3</cp:revision>
  <dcterms:created xsi:type="dcterms:W3CDTF">2026-03-28T16:10:00Z</dcterms:created>
  <dcterms:modified xsi:type="dcterms:W3CDTF">2026-03-28T16:1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initial-scale=1</vt:lpwstr>
  </property>
</Properties>
</file>